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Ankara,</w:t>
      </w:r>
      <w:r>
        <w:t xml:space="preserve"> </w:t>
      </w:r>
      <w:r>
        <w:t xml:space="preserve">Turkey</w:t>
      </w:r>
    </w:p>
    <w:bookmarkStart w:id="20" w:name="X99b51c5c62f326a5b490efc11a7a9c10505bb3a"/>
    <w:p>
      <w:pPr>
        <w:pStyle w:val="Heading1"/>
      </w:pPr>
      <w:r>
        <w:t xml:space="preserve">Internship Application Letter: Academic Research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Department of [Relevant Department, e.g., Social Sciences, STEM, Humanities]</w:t>
      </w:r>
      <w:r>
        <w:br/>
      </w:r>
      <w:r>
        <w:rPr>
          <w:bCs/>
          <w:b/>
        </w:rPr>
        <w:t xml:space="preserve">[University/Institution Name]</w:t>
      </w:r>
      <w:r>
        <w:br/>
      </w:r>
      <w:r>
        <w:rPr>
          <w:bCs/>
          <w:b/>
        </w:rPr>
        <w:t xml:space="preserve">Ankara University Campus / Gazi University Campus / Middle East Technical University (METU) Campus</w:t>
      </w:r>
      <w:r>
        <w:br/>
      </w:r>
      <w:r>
        <w:rPr>
          <w:bCs/>
          <w:b/>
        </w:rPr>
        <w:t xml:space="preserve">Ankara, Turkey</w:t>
      </w:r>
    </w:p>
    <w:p>
      <w:pPr>
        <w:pStyle w:val="BodyText"/>
      </w:pPr>
      <w:r>
        <w:t xml:space="preserve">Dear Hiring Committee,</w:t>
      </w:r>
    </w:p>
    <w:p>
      <w:pPr>
        <w:pStyle w:val="BodyText"/>
      </w:pPr>
      <w:r>
        <w:t xml:space="preserve">I am writing to express my enthusiastic and deeply motivated application for the Academic Researcher Internship position within your esteemed institution in Ankara, Turkey. As a highly dedicated graduate student specializing in [Your Field of Study, e.g., Sustainable Development Economics, Computational Linguistics, Archaeological Studies] with advanced coursework in research methodology and data analysis at [Your University Name], I have long admired the pioneering academic contributions of institutions based in Ankara. This internship represents not just a professional opportunity but a profound alignment with my academic trajectory and commitment to contributing meaningfully to Turkey's vibrant intellectual landscape.</w:t>
      </w:r>
    </w:p>
    <w:p>
      <w:pPr>
        <w:pStyle w:val="BodyText"/>
      </w:pPr>
      <w:r>
        <w:t xml:space="preserve">My academic journey has been meticulously structured around rigorous research principles, directly preparing me for the demands of an Academic Researcher Internship. During my undergraduate studies at [Your University], I completed a thesis on [Briefly Mention Thesis Topic, e.g., "The Impact of Digital Transformation on Small Business Resilience in Emerging Economies"], where I employed mixed-methods research—conducting 50+ qualitative interviews and utilizing SPSS for statistical analysis—to produce findings published in the [University Name] Journal of Social Sciences. This experience solidified my proficiency in academic writing, ethical research design, literature reviews, and collaborative scholarly work—skills that are indispensable for success within your research team. Furthermore, I have consistently ranked in the top 5% of my cohort for research excellence, reflecting my unwavering commitment to academic rigor.</w:t>
      </w:r>
    </w:p>
    <w:p>
      <w:pPr>
        <w:pStyle w:val="BodyText"/>
      </w:pPr>
      <w:r>
        <w:t xml:space="preserve">What compels me most to seek this specific Academic Researcher Internship in Ankara is the unparalleled synergy between my research interests and Turkey’s strategic academic priorities. I have closely followed the groundbreaking work of scholars at institutions like Hacettepe University’s Institute of Environmental Sciences, Bilkent University’s Center for Economic Research, and especially the interdisciplinary initiatives fostered by Ankara University's [Mention Specific Center/Project if possible, e.g., "Center for Turkish Studies"]. Turkey’s ambitious national research agenda—emphasizing innovation in renewable energy systems (as highlighted in the 2023 National Innovation Strategy), strengthening regional cultural heritage preservation, and advancing AI-driven solutions for societal challenges—resonates deeply with my own focus on [Reiterate Your Specific Interest]. I am particularly eager to contribute to projects addressing [Mention a specific area related to Turkey's needs, e.g., "sustainable water resource management in Central Anatolia" or "digital literacy programs for rural communities"], where Ankara’s geographical and cultural centrality offers unique research opportunities.</w:t>
      </w:r>
    </w:p>
    <w:p>
      <w:pPr>
        <w:pStyle w:val="BodyText"/>
      </w:pPr>
      <w:r>
        <w:t xml:space="preserve">My commitment extends beyond academic skills; it includes a genuine dedication to integrating fully into the Ankara academic community. I have invested significant effort in understanding Turkish academic culture, including its emphasis on collaborative scholarship and respect for institutional traditions. My Turkish language proficiency—achieved through two years of intensive study at [Language Institute/University] and sustained practice with native speakers—allows me to engage directly with primary sources, participate in departmental seminars, and contribute meaningfully to team dynamics without linguistic barriers. I am also familiar with key Turkish academic journals (e.g., *Journal of Turkish Studies*, *Ankara University Social Sciences Journal*) and the work of leading researchers based in Ankara such as Prof. [Name] from [University], whose research on [Specific Topic] has inspired my own methodological approach.</w:t>
      </w:r>
    </w:p>
    <w:p>
      <w:pPr>
        <w:pStyle w:val="BodyText"/>
      </w:pPr>
      <w:r>
        <w:t xml:space="preserve">Furthermore, I understand that an effective Academic Researcher Intern must possess both technical acumen and cultural sensitivity. In my recent role as a research assistant at [Previous Institution], I managed data collection for a project funded by the Turkish Scientific and Technological Research Council (TÜBİTAK), navigating complex ethical review processes and collaborating with local community partners in Istanbul. This experience honed my ability to work within Turkey’s specific regulatory frameworks while maintaining academic integrity—a crucial skill for an intern operating within Ankara’s institutional ecosystem. I am adept at utilizing advanced research tools including NVivo, MATLAB, R, and GIS software, and I am eager to apply these skills under the mentorship of your faculty in Ankara.</w:t>
      </w:r>
    </w:p>
    <w:p>
      <w:pPr>
        <w:pStyle w:val="BodyText"/>
      </w:pPr>
      <w:r>
        <w:t xml:space="preserve">My ambition is not merely to complete an internship but to become a contributing member of your research ecosystem from day one. I am prepared to actively participate in departmental meetings, assist with grant proposal development (drawing on my experience with [Mention Relevant Experience]), and support ongoing projects requiring literature synthesis or fieldwork coordination. I am deeply respectful of Ankara’s status as Turkey’s academic capital—a city where centuries of scholarly tradition meet modern innovation—and I am committed to upholding its highest standards. The prospect of learning from world-class scholars at an institution embedded within this historic and dynamic city fills me with profound professional excitement.</w:t>
      </w:r>
    </w:p>
    <w:p>
      <w:pPr>
        <w:pStyle w:val="BodyText"/>
      </w:pPr>
      <w:r>
        <w:t xml:space="preserve">I am confident that my research aptitude, language skills, cultural awareness, and passion for Turkey’s academic development make me a strong fit for this Academic Researcher Internship. I am eager to bring my proactive work ethic, analytical rigor, and dedication to collaborative scholarship to your team in Ankara. Thank you for considering my application. I have attached my CV, academic transcripts, and a letter of recommendation from Dr. [Professor's Name] at [University], who can attest to my research capabilities.</w:t>
      </w:r>
    </w:p>
    <w:p>
      <w:pPr>
        <w:pStyle w:val="BodyText"/>
      </w:pPr>
      <w:r>
        <w:t xml:space="preserve">I am available for an interview at your earliest convenience and can be reached via email at [Your Email Address] or phone at [Your Phone Number]. I eagerly anticipate the possibility of contributing to the intellectual vitality of Ankara’s academic community and supporting Turkey’s vision as a hub for innovative research in the 21st century.</w:t>
      </w:r>
    </w:p>
    <w:p>
      <w:pPr>
        <w:pStyle w:val="BodyText"/>
      </w:pPr>
      <w:r>
        <w:t xml:space="preserve">Respectfully,</w:t>
      </w:r>
    </w:p>
    <w:p>
      <w:pPr>
        <w:pStyle w:val="BodyText"/>
      </w:pPr>
      <w:r>
        <w:t xml:space="preserve">[Your Full Name]</w:t>
      </w:r>
      <w:r>
        <w:br/>
      </w:r>
      <w:r>
        <w:t xml:space="preserve">[Your Current Institution and Degree Program, e.g., MSc Candidate in Environmental Science, University of [Country]]</w:t>
      </w:r>
      <w:r>
        <w:br/>
      </w:r>
      <w:r>
        <w:t xml:space="preserve">[City, Country]</w:t>
      </w:r>
      <w:r>
        <w:br/>
      </w:r>
      <w:r>
        <w:t xml:space="preserve">[Email Address] | [Phone Number] | [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 Ankara, Turkey</dc:title>
  <dc:creator/>
  <dc:language>en</dc:language>
  <cp:keywords/>
  <dcterms:created xsi:type="dcterms:W3CDTF">2026-07-21T09:05:29Z</dcterms:created>
  <dcterms:modified xsi:type="dcterms:W3CDTF">2026-07-21T09:05:29Z</dcterms:modified>
</cp:coreProperties>
</file>

<file path=docProps/custom.xml><?xml version="1.0" encoding="utf-8"?>
<Properties xmlns="http://schemas.openxmlformats.org/officeDocument/2006/custom-properties" xmlns:vt="http://schemas.openxmlformats.org/officeDocument/2006/docPropsVTypes"/>
</file>